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2DB256" w14:textId="35F2AA15" w:rsidR="00320183" w:rsidRPr="00B83C45" w:rsidRDefault="005F6EF4" w:rsidP="00A554FE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bookmarkStart w:id="0" w:name="_Hlk51557818"/>
      <w:bookmarkEnd w:id="0"/>
      <w:r w:rsidRPr="00B83C45">
        <w:rPr>
          <w:rFonts w:ascii="Arial" w:hAnsi="Arial" w:cs="Arial"/>
          <w:b/>
          <w:bCs/>
          <w:sz w:val="20"/>
          <w:szCs w:val="20"/>
        </w:rPr>
        <w:t>Supplementary Information</w:t>
      </w:r>
    </w:p>
    <w:p w14:paraId="4F81275C" w14:textId="77777777" w:rsidR="0076290D" w:rsidRPr="00B83C45" w:rsidRDefault="0076290D" w:rsidP="00A554FE">
      <w:pPr>
        <w:spacing w:after="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29700328" w14:textId="0AAAA4CE" w:rsidR="0061379F" w:rsidRPr="00B83C45" w:rsidRDefault="0061379F" w:rsidP="00A554FE">
      <w:pPr>
        <w:spacing w:after="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B83C45">
        <w:rPr>
          <w:rFonts w:ascii="Arial" w:hAnsi="Arial" w:cs="Arial"/>
          <w:b/>
          <w:bCs/>
          <w:sz w:val="20"/>
          <w:szCs w:val="20"/>
        </w:rPr>
        <w:t>Title</w:t>
      </w:r>
    </w:p>
    <w:p w14:paraId="4935CC14" w14:textId="33215F29" w:rsidR="0061379F" w:rsidRPr="00B83C45" w:rsidRDefault="0061379F" w:rsidP="00A554FE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B83C45">
        <w:rPr>
          <w:rFonts w:ascii="Arial" w:hAnsi="Arial" w:cs="Arial"/>
          <w:sz w:val="20"/>
          <w:szCs w:val="20"/>
        </w:rPr>
        <w:t>Economics of Southern Pines with and without Payments for Environmental Amenities in the Southern United States</w:t>
      </w:r>
    </w:p>
    <w:p w14:paraId="2FE2FE19" w14:textId="77777777" w:rsidR="0061379F" w:rsidRPr="00B83C45" w:rsidRDefault="0061379F" w:rsidP="00A554FE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</w:p>
    <w:p w14:paraId="323ACEF6" w14:textId="77777777" w:rsidR="0061379F" w:rsidRPr="00B83C45" w:rsidRDefault="0061379F" w:rsidP="00A554FE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B83C45">
        <w:rPr>
          <w:rFonts w:ascii="Arial" w:hAnsi="Arial" w:cs="Arial"/>
          <w:b/>
          <w:sz w:val="20"/>
          <w:szCs w:val="20"/>
        </w:rPr>
        <w:t>Authors</w:t>
      </w:r>
    </w:p>
    <w:p w14:paraId="152290F5" w14:textId="084F2FA7" w:rsidR="0061379F" w:rsidRPr="00B83C45" w:rsidRDefault="0061379F" w:rsidP="00A554FE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B83C45">
        <w:rPr>
          <w:rFonts w:ascii="Arial" w:hAnsi="Arial" w:cs="Arial"/>
          <w:sz w:val="20"/>
          <w:szCs w:val="20"/>
        </w:rPr>
        <w:t>Karuna Paudel</w:t>
      </w:r>
      <w:r w:rsidRPr="00B83C45">
        <w:rPr>
          <w:rFonts w:ascii="Arial" w:hAnsi="Arial" w:cs="Arial"/>
          <w:sz w:val="20"/>
          <w:szCs w:val="20"/>
          <w:vertAlign w:val="superscript"/>
        </w:rPr>
        <w:t>1</w:t>
      </w:r>
      <w:r w:rsidR="005C69A6" w:rsidRPr="00B83C45">
        <w:rPr>
          <w:rFonts w:ascii="Arial" w:hAnsi="Arial" w:cs="Arial"/>
          <w:sz w:val="20"/>
          <w:szCs w:val="20"/>
        </w:rPr>
        <w:t xml:space="preserve">, </w:t>
      </w:r>
      <w:r w:rsidRPr="00B83C45">
        <w:rPr>
          <w:rFonts w:ascii="Arial" w:hAnsi="Arial" w:cs="Arial"/>
          <w:sz w:val="20"/>
          <w:szCs w:val="20"/>
        </w:rPr>
        <w:t>Puneet Dwivedi</w:t>
      </w:r>
      <w:r w:rsidRPr="00B83C45">
        <w:rPr>
          <w:rFonts w:ascii="Arial" w:hAnsi="Arial" w:cs="Arial"/>
          <w:sz w:val="20"/>
          <w:szCs w:val="20"/>
          <w:vertAlign w:val="superscript"/>
        </w:rPr>
        <w:t>1</w:t>
      </w:r>
      <w:r w:rsidR="005C69A6" w:rsidRPr="00B83C45">
        <w:rPr>
          <w:rFonts w:ascii="Arial" w:hAnsi="Arial" w:cs="Arial"/>
          <w:sz w:val="20"/>
          <w:szCs w:val="20"/>
        </w:rPr>
        <w:t xml:space="preserve"> and David Dickens</w:t>
      </w:r>
      <w:r w:rsidR="005C69A6" w:rsidRPr="00B83C45">
        <w:rPr>
          <w:rFonts w:ascii="Arial" w:hAnsi="Arial" w:cs="Arial"/>
          <w:sz w:val="20"/>
          <w:szCs w:val="20"/>
          <w:vertAlign w:val="superscript"/>
        </w:rPr>
        <w:t>1</w:t>
      </w:r>
    </w:p>
    <w:p w14:paraId="6A1FB575" w14:textId="77777777" w:rsidR="0061379F" w:rsidRPr="00B83C45" w:rsidRDefault="0061379F" w:rsidP="00A554FE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B83C45">
        <w:rPr>
          <w:rFonts w:ascii="Arial" w:hAnsi="Arial" w:cs="Arial"/>
          <w:sz w:val="20"/>
          <w:szCs w:val="20"/>
          <w:vertAlign w:val="superscript"/>
        </w:rPr>
        <w:t xml:space="preserve">1 </w:t>
      </w:r>
      <w:r w:rsidRPr="00B83C45">
        <w:rPr>
          <w:rFonts w:ascii="Arial" w:hAnsi="Arial" w:cs="Arial"/>
          <w:sz w:val="20"/>
          <w:szCs w:val="20"/>
        </w:rPr>
        <w:t>Warnell School of Forestry and Natural Resources, University of Georgia, Athens, GA 30602</w:t>
      </w:r>
    </w:p>
    <w:p w14:paraId="5D813B05" w14:textId="77777777" w:rsidR="0061379F" w:rsidRPr="00B83C45" w:rsidRDefault="0061379F" w:rsidP="00A554FE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41C20FC6" w14:textId="77777777" w:rsidR="0061379F" w:rsidRPr="00B83C45" w:rsidRDefault="0061379F" w:rsidP="00A554FE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B83C45">
        <w:rPr>
          <w:rFonts w:ascii="Arial" w:hAnsi="Arial" w:cs="Arial"/>
          <w:b/>
          <w:sz w:val="20"/>
          <w:szCs w:val="20"/>
        </w:rPr>
        <w:t>Corresponding Author</w:t>
      </w:r>
    </w:p>
    <w:p w14:paraId="4CE3FA6B" w14:textId="76E714E5" w:rsidR="0061379F" w:rsidRPr="00B83C45" w:rsidRDefault="0061379F" w:rsidP="00A554FE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B83C45">
        <w:rPr>
          <w:rFonts w:ascii="Arial" w:hAnsi="Arial" w:cs="Arial"/>
          <w:sz w:val="20"/>
          <w:szCs w:val="20"/>
        </w:rPr>
        <w:t>Karuna Paudel</w:t>
      </w:r>
      <w:r w:rsidR="00B95390" w:rsidRPr="00B83C45">
        <w:rPr>
          <w:rFonts w:ascii="Arial" w:hAnsi="Arial" w:cs="Arial"/>
          <w:sz w:val="20"/>
          <w:szCs w:val="20"/>
        </w:rPr>
        <w:t>, Ph.D.</w:t>
      </w:r>
    </w:p>
    <w:p w14:paraId="610AAC64" w14:textId="77777777" w:rsidR="0061379F" w:rsidRPr="00B83C45" w:rsidRDefault="0061379F" w:rsidP="00A554FE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B83C45">
        <w:rPr>
          <w:rFonts w:ascii="Arial" w:hAnsi="Arial" w:cs="Arial"/>
          <w:sz w:val="20"/>
          <w:szCs w:val="20"/>
        </w:rPr>
        <w:t>Warnell School of Forestry and Natural Resources</w:t>
      </w:r>
    </w:p>
    <w:p w14:paraId="71846A24" w14:textId="77777777" w:rsidR="0061379F" w:rsidRPr="00B83C45" w:rsidRDefault="0061379F" w:rsidP="00A554FE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B83C45">
        <w:rPr>
          <w:rFonts w:ascii="Arial" w:hAnsi="Arial" w:cs="Arial"/>
          <w:sz w:val="20"/>
          <w:szCs w:val="20"/>
        </w:rPr>
        <w:t>University of Georgia</w:t>
      </w:r>
    </w:p>
    <w:p w14:paraId="7FE8E3E8" w14:textId="77777777" w:rsidR="0061379F" w:rsidRPr="00B83C45" w:rsidRDefault="0061379F" w:rsidP="00A554FE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B83C45">
        <w:rPr>
          <w:rFonts w:ascii="Arial" w:hAnsi="Arial" w:cs="Arial"/>
          <w:sz w:val="20"/>
          <w:szCs w:val="20"/>
        </w:rPr>
        <w:t>180 E Green St, Athens, GA 30602</w:t>
      </w:r>
    </w:p>
    <w:p w14:paraId="247C2CCD" w14:textId="77777777" w:rsidR="0061379F" w:rsidRPr="00B83C45" w:rsidRDefault="0061379F" w:rsidP="00A554FE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B83C45">
        <w:rPr>
          <w:rFonts w:ascii="Arial" w:hAnsi="Arial" w:cs="Arial"/>
          <w:sz w:val="20"/>
          <w:szCs w:val="20"/>
        </w:rPr>
        <w:t xml:space="preserve">Email: </w:t>
      </w:r>
      <w:hyperlink r:id="rId4" w:history="1">
        <w:r w:rsidRPr="00B83C45">
          <w:rPr>
            <w:rStyle w:val="Hyperlink"/>
            <w:rFonts w:ascii="Arial" w:hAnsi="Arial" w:cs="Arial"/>
            <w:sz w:val="20"/>
            <w:szCs w:val="20"/>
          </w:rPr>
          <w:t>karunapaudel@uga.edu</w:t>
        </w:r>
      </w:hyperlink>
      <w:r w:rsidRPr="00B83C45">
        <w:rPr>
          <w:rFonts w:ascii="Arial" w:hAnsi="Arial" w:cs="Arial"/>
          <w:sz w:val="20"/>
          <w:szCs w:val="20"/>
        </w:rPr>
        <w:t xml:space="preserve"> </w:t>
      </w:r>
    </w:p>
    <w:p w14:paraId="3973C597" w14:textId="77777777" w:rsidR="0061379F" w:rsidRPr="00B83C45" w:rsidRDefault="0061379F" w:rsidP="00A554FE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2D8C4E76" w14:textId="77777777" w:rsidR="00FE5894" w:rsidRPr="00B83C45" w:rsidRDefault="00FE5894" w:rsidP="00A554FE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B83C45">
        <w:rPr>
          <w:rFonts w:ascii="Arial" w:hAnsi="Arial" w:cs="Arial"/>
          <w:sz w:val="20"/>
          <w:szCs w:val="20"/>
        </w:rPr>
        <w:br w:type="page"/>
      </w:r>
    </w:p>
    <w:p w14:paraId="5852DD01" w14:textId="108BF2BE" w:rsidR="00320183" w:rsidRPr="00B95390" w:rsidRDefault="00320183" w:rsidP="00A554FE">
      <w:pPr>
        <w:spacing w:after="0" w:line="240" w:lineRule="auto"/>
        <w:rPr>
          <w:rStyle w:val="normaltextrun"/>
          <w:rFonts w:ascii="Arial" w:hAnsi="Arial" w:cs="Arial"/>
          <w:sz w:val="16"/>
          <w:szCs w:val="16"/>
        </w:rPr>
      </w:pPr>
      <w:r w:rsidRPr="00B95390">
        <w:rPr>
          <w:rFonts w:ascii="Arial" w:hAnsi="Arial" w:cs="Arial"/>
          <w:sz w:val="16"/>
          <w:szCs w:val="16"/>
        </w:rPr>
        <w:lastRenderedPageBreak/>
        <w:t xml:space="preserve">Figure S1: </w:t>
      </w:r>
      <w:r w:rsidR="00AC6C59" w:rsidRPr="00B95390">
        <w:rPr>
          <w:rFonts w:ascii="Arial" w:hAnsi="Arial" w:cs="Arial"/>
          <w:sz w:val="16"/>
          <w:szCs w:val="16"/>
        </w:rPr>
        <w:t xml:space="preserve">Breakup of </w:t>
      </w:r>
      <w:r w:rsidR="00064142" w:rsidRPr="00B95390">
        <w:rPr>
          <w:rFonts w:ascii="Arial" w:hAnsi="Arial" w:cs="Arial"/>
          <w:sz w:val="16"/>
          <w:szCs w:val="16"/>
        </w:rPr>
        <w:t>land expectation</w:t>
      </w:r>
      <w:r w:rsidRPr="00B95390">
        <w:rPr>
          <w:rStyle w:val="normaltextrun"/>
          <w:rFonts w:ascii="Arial" w:hAnsi="Arial" w:cs="Arial"/>
          <w:sz w:val="16"/>
          <w:szCs w:val="16"/>
        </w:rPr>
        <w:t xml:space="preserve"> </w:t>
      </w:r>
      <w:r w:rsidR="00AC6C59" w:rsidRPr="00B95390">
        <w:rPr>
          <w:rStyle w:val="normaltextrun"/>
          <w:rFonts w:ascii="Arial" w:hAnsi="Arial" w:cs="Arial"/>
          <w:sz w:val="16"/>
          <w:szCs w:val="16"/>
        </w:rPr>
        <w:t>v</w:t>
      </w:r>
      <w:r w:rsidRPr="00B95390">
        <w:rPr>
          <w:rStyle w:val="normaltextrun"/>
          <w:rFonts w:ascii="Arial" w:hAnsi="Arial" w:cs="Arial"/>
          <w:sz w:val="16"/>
          <w:szCs w:val="16"/>
        </w:rPr>
        <w:t>alue (</w:t>
      </w:r>
      <w:r w:rsidR="00064142" w:rsidRPr="00B95390">
        <w:rPr>
          <w:rStyle w:val="normaltextrun"/>
          <w:rFonts w:ascii="Arial" w:hAnsi="Arial" w:cs="Arial"/>
          <w:sz w:val="16"/>
          <w:szCs w:val="16"/>
        </w:rPr>
        <w:t>LEV</w:t>
      </w:r>
      <w:r w:rsidRPr="00B95390">
        <w:rPr>
          <w:rStyle w:val="normaltextrun"/>
          <w:rFonts w:ascii="Arial" w:hAnsi="Arial" w:cs="Arial"/>
          <w:sz w:val="16"/>
          <w:szCs w:val="16"/>
        </w:rPr>
        <w:t xml:space="preserve">) </w:t>
      </w:r>
      <w:r w:rsidR="00AC6C59" w:rsidRPr="00B95390">
        <w:rPr>
          <w:rStyle w:val="normaltextrun"/>
          <w:rFonts w:ascii="Arial" w:hAnsi="Arial" w:cs="Arial"/>
          <w:sz w:val="16"/>
          <w:szCs w:val="16"/>
        </w:rPr>
        <w:t>f</w:t>
      </w:r>
      <w:r w:rsidRPr="00B95390">
        <w:rPr>
          <w:rStyle w:val="normaltextrun"/>
          <w:rFonts w:ascii="Arial" w:hAnsi="Arial" w:cs="Arial"/>
          <w:sz w:val="16"/>
          <w:szCs w:val="16"/>
        </w:rPr>
        <w:t xml:space="preserve">or loblolly, </w:t>
      </w:r>
      <w:r w:rsidR="00FD3086" w:rsidRPr="00B95390">
        <w:rPr>
          <w:rStyle w:val="normaltextrun"/>
          <w:rFonts w:ascii="Arial" w:hAnsi="Arial" w:cs="Arial"/>
          <w:sz w:val="16"/>
          <w:szCs w:val="16"/>
        </w:rPr>
        <w:t>slash</w:t>
      </w:r>
      <w:r w:rsidRPr="00B95390">
        <w:rPr>
          <w:rStyle w:val="normaltextrun"/>
          <w:rFonts w:ascii="Arial" w:hAnsi="Arial" w:cs="Arial"/>
          <w:sz w:val="16"/>
          <w:szCs w:val="16"/>
        </w:rPr>
        <w:t xml:space="preserve">, and </w:t>
      </w:r>
      <w:r w:rsidR="00FD3086" w:rsidRPr="00B95390">
        <w:rPr>
          <w:rStyle w:val="normaltextrun"/>
          <w:rFonts w:ascii="Arial" w:hAnsi="Arial" w:cs="Arial"/>
          <w:sz w:val="16"/>
          <w:szCs w:val="16"/>
        </w:rPr>
        <w:t>longleaf</w:t>
      </w:r>
      <w:r w:rsidRPr="00B95390">
        <w:rPr>
          <w:rStyle w:val="normaltextrun"/>
          <w:rFonts w:ascii="Arial" w:hAnsi="Arial" w:cs="Arial"/>
          <w:sz w:val="16"/>
          <w:szCs w:val="16"/>
        </w:rPr>
        <w:t xml:space="preserve"> pines at the optimal rotation age </w:t>
      </w:r>
      <w:r w:rsidR="00AC6C59" w:rsidRPr="00B95390">
        <w:rPr>
          <w:rStyle w:val="normaltextrun"/>
          <w:rFonts w:ascii="Arial" w:hAnsi="Arial" w:cs="Arial"/>
          <w:sz w:val="16"/>
          <w:szCs w:val="16"/>
        </w:rPr>
        <w:t>with no income f</w:t>
      </w:r>
      <w:r w:rsidRPr="00B95390">
        <w:rPr>
          <w:rStyle w:val="normaltextrun"/>
          <w:rFonts w:ascii="Arial" w:hAnsi="Arial" w:cs="Arial"/>
          <w:sz w:val="16"/>
          <w:szCs w:val="16"/>
        </w:rPr>
        <w:t xml:space="preserve">rom pine straw raking. </w:t>
      </w:r>
    </w:p>
    <w:p w14:paraId="63EC1885" w14:textId="658043C5" w:rsidR="000771F5" w:rsidRPr="00B95390" w:rsidRDefault="00603E88" w:rsidP="00A554FE">
      <w:pPr>
        <w:spacing w:after="0" w:line="240" w:lineRule="auto"/>
        <w:rPr>
          <w:rStyle w:val="normaltextrun"/>
          <w:rFonts w:ascii="Arial" w:hAnsi="Arial" w:cs="Arial"/>
          <w:sz w:val="16"/>
          <w:szCs w:val="16"/>
        </w:rPr>
      </w:pPr>
      <w:r>
        <w:rPr>
          <w:noProof/>
        </w:rPr>
        <w:drawing>
          <wp:inline distT="0" distB="0" distL="0" distR="0" wp14:anchorId="5DA104AF" wp14:editId="6897B048">
            <wp:extent cx="4175596" cy="70008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3451" cy="7014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A79548" w14:textId="2AA31A12" w:rsidR="00064142" w:rsidRPr="00B95390" w:rsidRDefault="00064142" w:rsidP="00A554FE">
      <w:pPr>
        <w:spacing w:after="0" w:line="240" w:lineRule="auto"/>
        <w:rPr>
          <w:rStyle w:val="normaltextrun"/>
          <w:rFonts w:ascii="Arial" w:hAnsi="Arial" w:cs="Arial"/>
          <w:sz w:val="16"/>
          <w:szCs w:val="16"/>
        </w:rPr>
      </w:pPr>
    </w:p>
    <w:p w14:paraId="08DF4B1E" w14:textId="36324AB9" w:rsidR="00470020" w:rsidRPr="00B95390" w:rsidRDefault="00470020" w:rsidP="00A554FE">
      <w:pPr>
        <w:spacing w:after="0" w:line="240" w:lineRule="auto"/>
        <w:rPr>
          <w:rFonts w:ascii="Arial" w:hAnsi="Arial" w:cs="Arial"/>
          <w:noProof/>
          <w:sz w:val="16"/>
          <w:szCs w:val="16"/>
        </w:rPr>
      </w:pPr>
    </w:p>
    <w:p w14:paraId="3EF9A587" w14:textId="650911CB" w:rsidR="00FE5894" w:rsidRPr="00B95390" w:rsidRDefault="00FE5894" w:rsidP="00A554FE">
      <w:pPr>
        <w:spacing w:after="0" w:line="240" w:lineRule="auto"/>
        <w:rPr>
          <w:rFonts w:ascii="Arial" w:hAnsi="Arial" w:cs="Arial"/>
          <w:sz w:val="16"/>
          <w:szCs w:val="16"/>
        </w:rPr>
      </w:pPr>
      <w:r w:rsidRPr="00B95390">
        <w:rPr>
          <w:rFonts w:ascii="Arial" w:hAnsi="Arial" w:cs="Arial"/>
          <w:sz w:val="16"/>
          <w:szCs w:val="16"/>
        </w:rPr>
        <w:br w:type="page"/>
      </w:r>
    </w:p>
    <w:p w14:paraId="4D30AB63" w14:textId="66919DE3" w:rsidR="004E45C8" w:rsidRPr="00B95390" w:rsidRDefault="003346D6" w:rsidP="00A554FE">
      <w:pPr>
        <w:spacing w:after="0" w:line="240" w:lineRule="auto"/>
        <w:rPr>
          <w:rStyle w:val="normaltextrun"/>
          <w:rFonts w:ascii="Arial" w:hAnsi="Arial" w:cs="Arial"/>
          <w:sz w:val="16"/>
          <w:szCs w:val="16"/>
        </w:rPr>
      </w:pPr>
      <w:r w:rsidRPr="00B95390">
        <w:rPr>
          <w:rFonts w:ascii="Arial" w:hAnsi="Arial" w:cs="Arial"/>
          <w:sz w:val="16"/>
          <w:szCs w:val="16"/>
        </w:rPr>
        <w:lastRenderedPageBreak/>
        <w:t>Figure S</w:t>
      </w:r>
      <w:r w:rsidR="004B2BC7" w:rsidRPr="00B95390">
        <w:rPr>
          <w:rFonts w:ascii="Arial" w:hAnsi="Arial" w:cs="Arial"/>
          <w:sz w:val="16"/>
          <w:szCs w:val="16"/>
        </w:rPr>
        <w:t>2</w:t>
      </w:r>
      <w:r w:rsidRPr="00B95390">
        <w:rPr>
          <w:rFonts w:ascii="Arial" w:hAnsi="Arial" w:cs="Arial"/>
          <w:sz w:val="16"/>
          <w:szCs w:val="16"/>
        </w:rPr>
        <w:t xml:space="preserve">: </w:t>
      </w:r>
      <w:r w:rsidR="00AC6C59" w:rsidRPr="00B95390">
        <w:rPr>
          <w:rFonts w:ascii="Arial" w:hAnsi="Arial" w:cs="Arial"/>
          <w:sz w:val="16"/>
          <w:szCs w:val="16"/>
        </w:rPr>
        <w:t xml:space="preserve">Breakup of </w:t>
      </w:r>
      <w:r w:rsidR="00064142" w:rsidRPr="00B95390">
        <w:rPr>
          <w:rFonts w:ascii="Arial" w:hAnsi="Arial" w:cs="Arial"/>
          <w:sz w:val="16"/>
          <w:szCs w:val="16"/>
        </w:rPr>
        <w:t>land expectation</w:t>
      </w:r>
      <w:r w:rsidRPr="00B95390">
        <w:rPr>
          <w:rStyle w:val="normaltextrun"/>
          <w:rFonts w:ascii="Arial" w:hAnsi="Arial" w:cs="Arial"/>
          <w:sz w:val="16"/>
          <w:szCs w:val="16"/>
        </w:rPr>
        <w:t xml:space="preserve"> </w:t>
      </w:r>
      <w:r w:rsidR="00AC6C59" w:rsidRPr="00B95390">
        <w:rPr>
          <w:rStyle w:val="normaltextrun"/>
          <w:rFonts w:ascii="Arial" w:hAnsi="Arial" w:cs="Arial"/>
          <w:sz w:val="16"/>
          <w:szCs w:val="16"/>
        </w:rPr>
        <w:t>v</w:t>
      </w:r>
      <w:r w:rsidRPr="00B95390">
        <w:rPr>
          <w:rStyle w:val="normaltextrun"/>
          <w:rFonts w:ascii="Arial" w:hAnsi="Arial" w:cs="Arial"/>
          <w:sz w:val="16"/>
          <w:szCs w:val="16"/>
        </w:rPr>
        <w:t>alue (</w:t>
      </w:r>
      <w:r w:rsidR="00064142" w:rsidRPr="00B95390">
        <w:rPr>
          <w:rStyle w:val="normaltextrun"/>
          <w:rFonts w:ascii="Arial" w:hAnsi="Arial" w:cs="Arial"/>
          <w:sz w:val="16"/>
          <w:szCs w:val="16"/>
        </w:rPr>
        <w:t>LEV</w:t>
      </w:r>
      <w:r w:rsidRPr="00B95390">
        <w:rPr>
          <w:rStyle w:val="normaltextrun"/>
          <w:rFonts w:ascii="Arial" w:hAnsi="Arial" w:cs="Arial"/>
          <w:sz w:val="16"/>
          <w:szCs w:val="16"/>
        </w:rPr>
        <w:t xml:space="preserve">) of income and costs </w:t>
      </w:r>
      <w:proofErr w:type="gramStart"/>
      <w:r w:rsidRPr="00B95390">
        <w:rPr>
          <w:rStyle w:val="normaltextrun"/>
          <w:rFonts w:ascii="Arial" w:hAnsi="Arial" w:cs="Arial"/>
          <w:sz w:val="16"/>
          <w:szCs w:val="16"/>
        </w:rPr>
        <w:t xml:space="preserve">for  </w:t>
      </w:r>
      <w:r w:rsidR="00FD3086" w:rsidRPr="00B95390">
        <w:rPr>
          <w:rStyle w:val="normaltextrun"/>
          <w:rFonts w:ascii="Arial" w:hAnsi="Arial" w:cs="Arial"/>
          <w:sz w:val="16"/>
          <w:szCs w:val="16"/>
        </w:rPr>
        <w:t>slash</w:t>
      </w:r>
      <w:proofErr w:type="gramEnd"/>
      <w:r w:rsidRPr="00B95390">
        <w:rPr>
          <w:rStyle w:val="normaltextrun"/>
          <w:rFonts w:ascii="Arial" w:hAnsi="Arial" w:cs="Arial"/>
          <w:sz w:val="16"/>
          <w:szCs w:val="16"/>
        </w:rPr>
        <w:t xml:space="preserve">, and </w:t>
      </w:r>
      <w:r w:rsidR="00FD3086" w:rsidRPr="00B95390">
        <w:rPr>
          <w:rStyle w:val="normaltextrun"/>
          <w:rFonts w:ascii="Arial" w:hAnsi="Arial" w:cs="Arial"/>
          <w:sz w:val="16"/>
          <w:szCs w:val="16"/>
        </w:rPr>
        <w:t>longleaf</w:t>
      </w:r>
      <w:r w:rsidRPr="00B95390">
        <w:rPr>
          <w:rStyle w:val="normaltextrun"/>
          <w:rFonts w:ascii="Arial" w:hAnsi="Arial" w:cs="Arial"/>
          <w:sz w:val="16"/>
          <w:szCs w:val="16"/>
        </w:rPr>
        <w:t xml:space="preserve"> pines at the optimal rotation age </w:t>
      </w:r>
      <w:r w:rsidR="00250BF4" w:rsidRPr="00B95390">
        <w:rPr>
          <w:rStyle w:val="normaltextrun"/>
          <w:rFonts w:ascii="Arial" w:hAnsi="Arial" w:cs="Arial"/>
          <w:sz w:val="16"/>
          <w:szCs w:val="16"/>
        </w:rPr>
        <w:t>with income</w:t>
      </w:r>
      <w:r w:rsidRPr="00B95390">
        <w:rPr>
          <w:rStyle w:val="normaltextrun"/>
          <w:rFonts w:ascii="Arial" w:hAnsi="Arial" w:cs="Arial"/>
          <w:sz w:val="16"/>
          <w:szCs w:val="16"/>
        </w:rPr>
        <w:t xml:space="preserve"> from pine straw raking.</w:t>
      </w:r>
    </w:p>
    <w:p w14:paraId="05522922" w14:textId="3E5BC423" w:rsidR="000771F5" w:rsidRPr="00B95390" w:rsidRDefault="00603E88" w:rsidP="00A554FE">
      <w:pPr>
        <w:spacing w:after="0" w:line="240" w:lineRule="auto"/>
        <w:rPr>
          <w:rStyle w:val="normaltextrun"/>
          <w:rFonts w:ascii="Arial" w:hAnsi="Arial" w:cs="Arial"/>
          <w:sz w:val="16"/>
          <w:szCs w:val="16"/>
        </w:rPr>
      </w:pPr>
      <w:r>
        <w:rPr>
          <w:noProof/>
        </w:rPr>
        <w:drawing>
          <wp:inline distT="0" distB="0" distL="0" distR="0" wp14:anchorId="3F58B9D8" wp14:editId="663FF30A">
            <wp:extent cx="4178808" cy="76040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808" cy="7604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AC3ADF" w14:textId="2CABE6F5" w:rsidR="004E45C8" w:rsidRPr="00B95390" w:rsidRDefault="004E45C8" w:rsidP="00A554FE">
      <w:pPr>
        <w:spacing w:after="0" w:line="240" w:lineRule="auto"/>
        <w:rPr>
          <w:rStyle w:val="normaltextrun"/>
          <w:rFonts w:ascii="Arial" w:hAnsi="Arial" w:cs="Arial"/>
          <w:sz w:val="16"/>
          <w:szCs w:val="16"/>
        </w:rPr>
      </w:pPr>
    </w:p>
    <w:p w14:paraId="3B668906" w14:textId="73C6392C" w:rsidR="0061379F" w:rsidRPr="00B95390" w:rsidRDefault="0061379F" w:rsidP="00A554FE">
      <w:pPr>
        <w:spacing w:after="0" w:line="240" w:lineRule="auto"/>
        <w:rPr>
          <w:rFonts w:ascii="Arial" w:hAnsi="Arial" w:cs="Arial"/>
          <w:sz w:val="16"/>
          <w:szCs w:val="16"/>
        </w:rPr>
      </w:pPr>
    </w:p>
    <w:p w14:paraId="13D4D108" w14:textId="60CF68DE" w:rsidR="00A554FE" w:rsidRPr="00B95390" w:rsidRDefault="00A554FE">
      <w:pPr>
        <w:rPr>
          <w:rFonts w:ascii="Arial" w:hAnsi="Arial" w:cs="Arial"/>
          <w:sz w:val="16"/>
          <w:szCs w:val="16"/>
        </w:rPr>
      </w:pPr>
      <w:r w:rsidRPr="00B95390">
        <w:rPr>
          <w:rFonts w:ascii="Arial" w:hAnsi="Arial" w:cs="Arial"/>
          <w:sz w:val="16"/>
          <w:szCs w:val="16"/>
        </w:rPr>
        <w:br w:type="page"/>
      </w:r>
    </w:p>
    <w:p w14:paraId="5DE4A451" w14:textId="3EDDF085" w:rsidR="00A554FE" w:rsidRPr="00B95390" w:rsidRDefault="00A554FE" w:rsidP="00A554FE">
      <w:pPr>
        <w:spacing w:after="0" w:line="240" w:lineRule="auto"/>
        <w:rPr>
          <w:rFonts w:ascii="Arial" w:hAnsi="Arial" w:cs="Arial"/>
          <w:sz w:val="16"/>
          <w:szCs w:val="16"/>
        </w:rPr>
      </w:pPr>
      <w:r w:rsidRPr="00B95390">
        <w:rPr>
          <w:rFonts w:ascii="Arial" w:hAnsi="Arial" w:cs="Arial"/>
          <w:sz w:val="16"/>
          <w:szCs w:val="16"/>
        </w:rPr>
        <w:lastRenderedPageBreak/>
        <w:t xml:space="preserve">Table S1: Carbon and Water yield for loblolly, slash and longleaf pines across site indices without income from pine straw raking. </w:t>
      </w:r>
    </w:p>
    <w:tbl>
      <w:tblPr>
        <w:tblW w:w="10182" w:type="dxa"/>
        <w:jc w:val="center"/>
        <w:tblLook w:val="04A0" w:firstRow="1" w:lastRow="0" w:firstColumn="1" w:lastColumn="0" w:noHBand="0" w:noVBand="1"/>
      </w:tblPr>
      <w:tblGrid>
        <w:gridCol w:w="919"/>
        <w:gridCol w:w="741"/>
        <w:gridCol w:w="1248"/>
        <w:gridCol w:w="1550"/>
        <w:gridCol w:w="1248"/>
        <w:gridCol w:w="1550"/>
        <w:gridCol w:w="1376"/>
        <w:gridCol w:w="1550"/>
      </w:tblGrid>
      <w:tr w:rsidR="00A554FE" w:rsidRPr="00B95390" w14:paraId="3CB05CE0" w14:textId="7AEE2F32" w:rsidTr="00B95390">
        <w:trPr>
          <w:trHeight w:val="38"/>
          <w:jc w:val="center"/>
        </w:trPr>
        <w:tc>
          <w:tcPr>
            <w:tcW w:w="16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780A9C5" w14:textId="0BE44C83" w:rsidR="00A554FE" w:rsidRPr="00B95390" w:rsidRDefault="00A554FE" w:rsidP="00B9539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79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bottom"/>
          </w:tcPr>
          <w:p w14:paraId="0DFDA517" w14:textId="5057ED78" w:rsidR="00A554FE" w:rsidRPr="00B95390" w:rsidRDefault="00A554FE" w:rsidP="00154E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Scenario 1</w:t>
            </w:r>
          </w:p>
        </w:tc>
        <w:tc>
          <w:tcPr>
            <w:tcW w:w="279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bottom"/>
          </w:tcPr>
          <w:p w14:paraId="56B31183" w14:textId="583DF10E" w:rsidR="00A554FE" w:rsidRPr="00B95390" w:rsidRDefault="00A554FE" w:rsidP="00154E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Scenario 2</w:t>
            </w:r>
          </w:p>
        </w:tc>
        <w:tc>
          <w:tcPr>
            <w:tcW w:w="292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</w:tcPr>
          <w:p w14:paraId="2EB3A43C" w14:textId="5B558578" w:rsidR="00A554FE" w:rsidRPr="00B95390" w:rsidRDefault="00A554FE" w:rsidP="00154E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Scenario 3</w:t>
            </w:r>
          </w:p>
        </w:tc>
      </w:tr>
      <w:tr w:rsidR="00B95390" w:rsidRPr="00B95390" w14:paraId="1D4851C3" w14:textId="79D5111F" w:rsidTr="00B95390">
        <w:trPr>
          <w:trHeight w:val="39"/>
          <w:jc w:val="center"/>
        </w:trPr>
        <w:tc>
          <w:tcPr>
            <w:tcW w:w="9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E7D75D" w14:textId="1E9592DE" w:rsidR="00A554FE" w:rsidRPr="00B95390" w:rsidRDefault="00A554FE" w:rsidP="00154E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Species</w:t>
            </w:r>
          </w:p>
        </w:tc>
        <w:tc>
          <w:tcPr>
            <w:tcW w:w="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3DEA64" w14:textId="6B30124E" w:rsidR="00A554FE" w:rsidRPr="00B95390" w:rsidRDefault="00A554FE" w:rsidP="00154E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SI (m)</w:t>
            </w:r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B55F5D7" w14:textId="2E3B3B5D" w:rsidR="00A554FE" w:rsidRPr="00B95390" w:rsidRDefault="00A554FE" w:rsidP="00154E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arbon (t/ha)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C50815" w14:textId="31613088" w:rsidR="00A554FE" w:rsidRPr="00B95390" w:rsidRDefault="00A554FE" w:rsidP="00154E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Water Yield (mm)</w:t>
            </w:r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0D3D256" w14:textId="788FB1C3" w:rsidR="00A554FE" w:rsidRPr="00B95390" w:rsidRDefault="00A554FE" w:rsidP="00154E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arbon (t/ha)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9391CBD" w14:textId="3BA3764F" w:rsidR="00A554FE" w:rsidRPr="00B95390" w:rsidRDefault="00A554FE" w:rsidP="00154E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Water Yield (mm)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F103CEC" w14:textId="08FE80E8" w:rsidR="00A554FE" w:rsidRPr="00B95390" w:rsidRDefault="00A554FE" w:rsidP="00154E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arbon (t/ha)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CFE27C3" w14:textId="26A3ED58" w:rsidR="00A554FE" w:rsidRPr="00B95390" w:rsidRDefault="00A554FE" w:rsidP="00154E9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Water Yield (mm)</w:t>
            </w:r>
          </w:p>
        </w:tc>
      </w:tr>
      <w:tr w:rsidR="00B95390" w:rsidRPr="00B95390" w14:paraId="0B2C9234" w14:textId="6B93D58D" w:rsidTr="00B95390">
        <w:trPr>
          <w:trHeight w:val="39"/>
          <w:jc w:val="center"/>
        </w:trPr>
        <w:tc>
          <w:tcPr>
            <w:tcW w:w="919" w:type="dxa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</w:tcPr>
          <w:p w14:paraId="7A756B38" w14:textId="7DFECF63" w:rsidR="00252E67" w:rsidRPr="00B95390" w:rsidRDefault="00252E67" w:rsidP="00252E6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Loblolly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9F4B31" w14:textId="3367165B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24.4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14566A" w14:textId="3D05B3F2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195.8</w:t>
            </w: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440283" w14:textId="1ED51B3D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487.8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214BE8" w14:textId="7082C235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203.6</w:t>
            </w: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69E7D6" w14:textId="63615D4B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485.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EFCD70" w14:textId="2944F1C5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203.6</w:t>
            </w: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A93395" w14:textId="54FBDF24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485.1</w:t>
            </w:r>
          </w:p>
        </w:tc>
      </w:tr>
      <w:tr w:rsidR="00B95390" w:rsidRPr="00B95390" w14:paraId="68AB552D" w14:textId="5F86884C" w:rsidTr="00B95390">
        <w:trPr>
          <w:trHeight w:val="39"/>
          <w:jc w:val="center"/>
        </w:trPr>
        <w:tc>
          <w:tcPr>
            <w:tcW w:w="919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</w:tcPr>
          <w:p w14:paraId="47F19BC6" w14:textId="217479CF" w:rsidR="00252E67" w:rsidRPr="00B95390" w:rsidRDefault="00252E67" w:rsidP="00252E6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7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F1CE54" w14:textId="0C71D025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21.3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85265C" w14:textId="5DAC5A58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173.4</w:t>
            </w: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1D79F5" w14:textId="3812BBE2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494.7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DC5A02" w14:textId="41BEA5BE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179.3</w:t>
            </w: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75ECCC" w14:textId="49E93F4B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492.9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0A216E" w14:textId="142DEED9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179.3</w:t>
            </w: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B15233" w14:textId="4130C310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492.9</w:t>
            </w:r>
          </w:p>
        </w:tc>
      </w:tr>
      <w:tr w:rsidR="00B95390" w:rsidRPr="00B95390" w14:paraId="3A341E5F" w14:textId="7D36C661" w:rsidTr="00B95390">
        <w:trPr>
          <w:trHeight w:val="39"/>
          <w:jc w:val="center"/>
        </w:trPr>
        <w:tc>
          <w:tcPr>
            <w:tcW w:w="919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</w:tcPr>
          <w:p w14:paraId="0FEF99DC" w14:textId="4727C119" w:rsidR="00252E67" w:rsidRPr="00B95390" w:rsidRDefault="00252E67" w:rsidP="00252E6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EE3FB8" w14:textId="5B27BD1D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8.2</w:t>
            </w:r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00F7BE4" w14:textId="06B81A8D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149.4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10B204" w14:textId="5FDF4F9D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504.8</w:t>
            </w:r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48A3BA4" w14:textId="14FE2350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153.8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1EC38A" w14:textId="749D6F67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504.0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540717B" w14:textId="56C7BD39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153.8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44E4830" w14:textId="47B328D2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504.0</w:t>
            </w:r>
          </w:p>
        </w:tc>
      </w:tr>
      <w:tr w:rsidR="00B95390" w:rsidRPr="00B95390" w14:paraId="71F82E29" w14:textId="727ECF53" w:rsidTr="00B95390">
        <w:trPr>
          <w:trHeight w:val="39"/>
          <w:jc w:val="center"/>
        </w:trPr>
        <w:tc>
          <w:tcPr>
            <w:tcW w:w="919" w:type="dxa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</w:tcPr>
          <w:p w14:paraId="7C7E008B" w14:textId="39657A70" w:rsidR="00252E67" w:rsidRPr="00B95390" w:rsidRDefault="00252E67" w:rsidP="00252E6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Slash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E7D321" w14:textId="0516F6A1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24.4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9B4B91" w14:textId="3F31D675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463.4</w:t>
            </w: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AEC475" w14:textId="75FD1BFE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484.9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B37A9E" w14:textId="0A27E925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509.5</w:t>
            </w: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73EF7D" w14:textId="3827EC4F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478.1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B7846B" w14:textId="6EA1718E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495.0</w:t>
            </w: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60004D" w14:textId="428E5324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480.1</w:t>
            </w:r>
          </w:p>
        </w:tc>
      </w:tr>
      <w:tr w:rsidR="00B95390" w:rsidRPr="00B95390" w14:paraId="7F407094" w14:textId="4EC0ED1E" w:rsidTr="00B95390">
        <w:trPr>
          <w:trHeight w:val="39"/>
          <w:jc w:val="center"/>
        </w:trPr>
        <w:tc>
          <w:tcPr>
            <w:tcW w:w="919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</w:tcPr>
          <w:p w14:paraId="590FD0D5" w14:textId="05E497AB" w:rsidR="00252E67" w:rsidRPr="00B95390" w:rsidRDefault="00252E67" w:rsidP="00252E6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7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CB519F" w14:textId="2D9B3FFB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22.8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071D39" w14:textId="69185DF9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449.0</w:t>
            </w: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F8F317" w14:textId="66DA07C0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485.8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929BF5" w14:textId="556838F9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490.2</w:t>
            </w: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7607B5" w14:textId="1A5E9BB3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480.8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126E6A" w14:textId="3A87E371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477.3</w:t>
            </w: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22B32B" w14:textId="0A2D2F7C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482.2</w:t>
            </w:r>
          </w:p>
        </w:tc>
      </w:tr>
      <w:tr w:rsidR="00B95390" w:rsidRPr="00B95390" w14:paraId="7A35D668" w14:textId="17FEAE8F" w:rsidTr="00B95390">
        <w:trPr>
          <w:trHeight w:val="39"/>
          <w:jc w:val="center"/>
        </w:trPr>
        <w:tc>
          <w:tcPr>
            <w:tcW w:w="919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</w:tcPr>
          <w:p w14:paraId="662BD68C" w14:textId="5A556BBE" w:rsidR="00252E67" w:rsidRPr="00B95390" w:rsidRDefault="00252E67" w:rsidP="00252E6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D2B192" w14:textId="1A133BAE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9.8</w:t>
            </w:r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FF2F96B" w14:textId="02835BD4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393.7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574D5E" w14:textId="046674D7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501.0</w:t>
            </w:r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B4004A3" w14:textId="699CFEA6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427.2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FEB3DD" w14:textId="46E20D06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498.0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346E62D" w14:textId="691A6ADB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416.7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1F90B5D" w14:textId="35823EEF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498.8</w:t>
            </w:r>
          </w:p>
        </w:tc>
      </w:tr>
      <w:tr w:rsidR="00B95390" w:rsidRPr="00B95390" w14:paraId="24DC9527" w14:textId="5C139A35" w:rsidTr="00B95390">
        <w:trPr>
          <w:trHeight w:val="39"/>
          <w:jc w:val="center"/>
        </w:trPr>
        <w:tc>
          <w:tcPr>
            <w:tcW w:w="919" w:type="dxa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</w:tcPr>
          <w:p w14:paraId="7E6F5C13" w14:textId="207B5781" w:rsidR="00252E67" w:rsidRPr="00B95390" w:rsidRDefault="00252E67" w:rsidP="00252E6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Longleaf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2C2E54" w14:textId="36D8A224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8.2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FA15DE" w14:textId="60B51576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174.8</w:t>
            </w: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25DF2F" w14:textId="1E054A61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383.2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EFD960" w14:textId="4C031E0A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199.6</w:t>
            </w: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7326C5" w14:textId="2EA44551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376.9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A326D0" w14:textId="6F040C8A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205.7</w:t>
            </w: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14CBD5" w14:textId="0961FB5A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374.7</w:t>
            </w:r>
          </w:p>
        </w:tc>
      </w:tr>
      <w:tr w:rsidR="00B95390" w:rsidRPr="00B95390" w14:paraId="0305115B" w14:textId="47B879A2" w:rsidTr="00B95390">
        <w:trPr>
          <w:trHeight w:val="39"/>
          <w:jc w:val="center"/>
        </w:trPr>
        <w:tc>
          <w:tcPr>
            <w:tcW w:w="919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</w:tcPr>
          <w:p w14:paraId="3D52CCCA" w14:textId="770FB79F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7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873022" w14:textId="31043CD5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5.2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4E5E85" w14:textId="0EF470DC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133.5</w:t>
            </w: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8CE9D0" w14:textId="529A4E22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409.0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F28DB4" w14:textId="04B4609F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159.0</w:t>
            </w: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33149F" w14:textId="16EB6751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403.3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AAF6B2" w14:textId="5FE740B3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152.2</w:t>
            </w: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C6E9D2" w14:textId="45AA0EA9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404.1</w:t>
            </w:r>
          </w:p>
        </w:tc>
      </w:tr>
      <w:tr w:rsidR="00B95390" w:rsidRPr="00B95390" w14:paraId="2B88EA4B" w14:textId="6D6D0FAB" w:rsidTr="00B95390">
        <w:trPr>
          <w:trHeight w:val="39"/>
          <w:jc w:val="center"/>
        </w:trPr>
        <w:tc>
          <w:tcPr>
            <w:tcW w:w="919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</w:tcPr>
          <w:p w14:paraId="74779178" w14:textId="0B1F1EFC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149864" w14:textId="43F468F0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3.7</w:t>
            </w:r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326FF2E" w14:textId="280137FF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108.2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187329" w14:textId="51CDF9DE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432.8</w:t>
            </w:r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706B1A7" w14:textId="65F79762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121.0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DA31A1" w14:textId="66776D5B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429.9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BAEBEC8" w14:textId="0EAB2556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121.0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9DA01EF" w14:textId="56C40F96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429.9</w:t>
            </w:r>
          </w:p>
        </w:tc>
      </w:tr>
    </w:tbl>
    <w:p w14:paraId="3E910920" w14:textId="0BFF0F0E" w:rsidR="00A554FE" w:rsidRPr="00B95390" w:rsidRDefault="00A554FE" w:rsidP="00A554FE">
      <w:pPr>
        <w:spacing w:after="0" w:line="240" w:lineRule="auto"/>
        <w:rPr>
          <w:rFonts w:ascii="Arial" w:hAnsi="Arial" w:cs="Arial"/>
          <w:noProof/>
          <w:sz w:val="16"/>
          <w:szCs w:val="16"/>
        </w:rPr>
      </w:pPr>
    </w:p>
    <w:p w14:paraId="31846330" w14:textId="3A96C1F0" w:rsidR="00696EA7" w:rsidRPr="00B95390" w:rsidRDefault="00B83D19" w:rsidP="00A554FE">
      <w:pPr>
        <w:spacing w:after="0" w:line="240" w:lineRule="auto"/>
        <w:rPr>
          <w:rFonts w:ascii="Arial" w:hAnsi="Arial" w:cs="Arial"/>
          <w:sz w:val="16"/>
          <w:szCs w:val="16"/>
        </w:rPr>
      </w:pPr>
      <w:r w:rsidRPr="00B95390">
        <w:rPr>
          <w:rFonts w:ascii="Arial" w:hAnsi="Arial" w:cs="Arial"/>
          <w:sz w:val="16"/>
          <w:szCs w:val="16"/>
        </w:rPr>
        <w:t>Table S2: Carbon and Water yield for slash and longleaf pines across site indices with income from pine straw raking.</w:t>
      </w:r>
    </w:p>
    <w:tbl>
      <w:tblPr>
        <w:tblW w:w="10281" w:type="dxa"/>
        <w:jc w:val="center"/>
        <w:tblLook w:val="04A0" w:firstRow="1" w:lastRow="0" w:firstColumn="1" w:lastColumn="0" w:noHBand="0" w:noVBand="1"/>
      </w:tblPr>
      <w:tblGrid>
        <w:gridCol w:w="919"/>
        <w:gridCol w:w="712"/>
        <w:gridCol w:w="1376"/>
        <w:gridCol w:w="1550"/>
        <w:gridCol w:w="1376"/>
        <w:gridCol w:w="1550"/>
        <w:gridCol w:w="1248"/>
        <w:gridCol w:w="1550"/>
      </w:tblGrid>
      <w:tr w:rsidR="00B83D19" w:rsidRPr="00B95390" w14:paraId="5CFC7056" w14:textId="40966E67" w:rsidTr="00B95390">
        <w:trPr>
          <w:trHeight w:val="38"/>
          <w:jc w:val="center"/>
        </w:trPr>
        <w:tc>
          <w:tcPr>
            <w:tcW w:w="16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D883B3" w14:textId="53245679" w:rsidR="00B83D19" w:rsidRPr="00B95390" w:rsidRDefault="00B83D19" w:rsidP="00A554F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92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bottom"/>
            <w:hideMark/>
          </w:tcPr>
          <w:p w14:paraId="06413E7A" w14:textId="53CB17BF" w:rsidR="00B83D19" w:rsidRPr="00B95390" w:rsidRDefault="00B83D19" w:rsidP="00A554F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Scenario 4</w:t>
            </w:r>
          </w:p>
        </w:tc>
        <w:tc>
          <w:tcPr>
            <w:tcW w:w="292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noWrap/>
            <w:vAlign w:val="bottom"/>
            <w:hideMark/>
          </w:tcPr>
          <w:p w14:paraId="100676A3" w14:textId="054A3E36" w:rsidR="00B83D19" w:rsidRPr="00B95390" w:rsidRDefault="00B83D19" w:rsidP="00A554F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Scenario 5</w:t>
            </w:r>
          </w:p>
        </w:tc>
        <w:tc>
          <w:tcPr>
            <w:tcW w:w="279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6301F40D" w14:textId="403B5E1E" w:rsidR="00B83D19" w:rsidRPr="00B95390" w:rsidRDefault="00B83D19" w:rsidP="00A554F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Scenario 6</w:t>
            </w:r>
          </w:p>
        </w:tc>
      </w:tr>
      <w:tr w:rsidR="00B83D19" w:rsidRPr="00B95390" w14:paraId="5ED3658F" w14:textId="5058C18D" w:rsidTr="00B95390">
        <w:trPr>
          <w:trHeight w:val="39"/>
          <w:jc w:val="center"/>
        </w:trPr>
        <w:tc>
          <w:tcPr>
            <w:tcW w:w="9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E765F" w14:textId="7F9C6C1A" w:rsidR="00B83D19" w:rsidRPr="00B95390" w:rsidRDefault="00B83D19" w:rsidP="00A554F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Species</w:t>
            </w: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C00044" w14:textId="31586BB5" w:rsidR="00B83D19" w:rsidRPr="00B95390" w:rsidRDefault="00B83D19" w:rsidP="00A554F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SI (m)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BD6FDCE" w14:textId="42912AD0" w:rsidR="00B83D19" w:rsidRPr="00B95390" w:rsidRDefault="00B83D19" w:rsidP="00A554F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arbon (t/ha)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D39E27" w14:textId="2F59D523" w:rsidR="00B83D19" w:rsidRPr="00B95390" w:rsidRDefault="00B83D19" w:rsidP="00A554F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Water Yield (mm)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E67219A" w14:textId="0792F65A" w:rsidR="00B83D19" w:rsidRPr="00B95390" w:rsidRDefault="00B83D19" w:rsidP="00A554F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arbon (t/ha)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80C5D9" w14:textId="54616C84" w:rsidR="00B83D19" w:rsidRPr="00B95390" w:rsidRDefault="00B83D19" w:rsidP="00A554F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Water Yield (mm)</w:t>
            </w:r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832D273" w14:textId="0FA9C079" w:rsidR="00B83D19" w:rsidRPr="00B95390" w:rsidRDefault="00B83D19" w:rsidP="00A554F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Carbon (t/ha)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0C05D98" w14:textId="683B91E4" w:rsidR="00B83D19" w:rsidRPr="00B95390" w:rsidRDefault="00B83D19" w:rsidP="00A554F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Water Yield (mm)</w:t>
            </w:r>
          </w:p>
        </w:tc>
      </w:tr>
      <w:tr w:rsidR="00B95390" w:rsidRPr="00B95390" w14:paraId="5FB689A5" w14:textId="27ABD70D" w:rsidTr="00B95390">
        <w:trPr>
          <w:trHeight w:val="39"/>
          <w:jc w:val="center"/>
        </w:trPr>
        <w:tc>
          <w:tcPr>
            <w:tcW w:w="919" w:type="dxa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1588507B" w14:textId="311F92D9" w:rsidR="00252E67" w:rsidRPr="00B95390" w:rsidRDefault="00252E67" w:rsidP="00252E6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Slash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440C6" w14:textId="03C21053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24.4</w:t>
            </w:r>
          </w:p>
        </w:tc>
        <w:tc>
          <w:tcPr>
            <w:tcW w:w="13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B5A759" w14:textId="449AE2DD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428.2</w:t>
            </w:r>
          </w:p>
        </w:tc>
        <w:tc>
          <w:tcPr>
            <w:tcW w:w="155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E1DCBF" w14:textId="04FE077D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491.3</w:t>
            </w:r>
          </w:p>
        </w:tc>
        <w:tc>
          <w:tcPr>
            <w:tcW w:w="13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DE55F1" w14:textId="2071F9AA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482.3</w:t>
            </w:r>
          </w:p>
        </w:tc>
        <w:tc>
          <w:tcPr>
            <w:tcW w:w="155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93CE1F" w14:textId="4F83AB86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482.3</w:t>
            </w:r>
          </w:p>
        </w:tc>
        <w:tc>
          <w:tcPr>
            <w:tcW w:w="124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5777B9" w14:textId="09581970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479.7</w:t>
            </w:r>
          </w:p>
        </w:tc>
        <w:tc>
          <w:tcPr>
            <w:tcW w:w="15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989C72" w14:textId="13D4846E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482.3</w:t>
            </w:r>
          </w:p>
        </w:tc>
      </w:tr>
      <w:tr w:rsidR="00B95390" w:rsidRPr="00B95390" w14:paraId="791E5436" w14:textId="0F5B48AD" w:rsidTr="00B95390">
        <w:trPr>
          <w:trHeight w:val="39"/>
          <w:jc w:val="center"/>
        </w:trPr>
        <w:tc>
          <w:tcPr>
            <w:tcW w:w="919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8CB5CAC" w14:textId="0665D92E" w:rsidR="00252E67" w:rsidRPr="00B95390" w:rsidRDefault="00252E67" w:rsidP="00252E6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F3B9B" w14:textId="776D41ED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22.8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8E6C5E" w14:textId="5AE91FEA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400.0</w:t>
            </w: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E041CB" w14:textId="3C7A3770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493.8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48D4F4" w14:textId="37AD9EF3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485.8</w:t>
            </w: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1E3DB3" w14:textId="1AB7B343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485.8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31EA8C" w14:textId="1464C2CC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449.0</w:t>
            </w: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FFDF17" w14:textId="7891BB16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485.8</w:t>
            </w:r>
          </w:p>
        </w:tc>
      </w:tr>
      <w:tr w:rsidR="00B95390" w:rsidRPr="00B95390" w14:paraId="6D2CE0DD" w14:textId="7E81AE5B" w:rsidTr="00B95390">
        <w:trPr>
          <w:trHeight w:val="39"/>
          <w:jc w:val="center"/>
        </w:trPr>
        <w:tc>
          <w:tcPr>
            <w:tcW w:w="919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B919A2C" w14:textId="3BFFCBB2" w:rsidR="00252E67" w:rsidRPr="00B95390" w:rsidRDefault="00252E67" w:rsidP="00252E6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45BE2" w14:textId="3FDBBA1F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9.8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CD5B508" w14:textId="09C336ED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353.8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8EDC23" w14:textId="211EE65C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506.0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C9FD13B" w14:textId="39781D1B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501.0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2A85D8" w14:textId="50016BCD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501.0</w:t>
            </w:r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C5D9F43" w14:textId="61916CE4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381.1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EB3A77B" w14:textId="230B435E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502.4</w:t>
            </w:r>
          </w:p>
        </w:tc>
      </w:tr>
      <w:tr w:rsidR="00B95390" w:rsidRPr="00B95390" w14:paraId="044837AE" w14:textId="3C6C24D9" w:rsidTr="00B95390">
        <w:trPr>
          <w:trHeight w:val="39"/>
          <w:jc w:val="center"/>
        </w:trPr>
        <w:tc>
          <w:tcPr>
            <w:tcW w:w="919" w:type="dxa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14:paraId="6DBB6D8D" w14:textId="4BCA8AAD" w:rsidR="00252E67" w:rsidRPr="00B95390" w:rsidRDefault="00252E67" w:rsidP="00252E6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Longleaf</w:t>
            </w:r>
          </w:p>
        </w:tc>
        <w:tc>
          <w:tcPr>
            <w:tcW w:w="71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6B062" w14:textId="37F42BD8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8.2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898AAC" w14:textId="02242D24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52.4</w:t>
            </w: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99D7FB" w14:textId="40E47633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470.5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FF7674" w14:textId="17975E3F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418.5</w:t>
            </w: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6FF171" w14:textId="25074798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418.5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8E69D2" w14:textId="2352483E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80.7</w:t>
            </w: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7E7B2C" w14:textId="26AA4AF1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443.7</w:t>
            </w:r>
          </w:p>
        </w:tc>
      </w:tr>
      <w:tr w:rsidR="00B95390" w:rsidRPr="00B95390" w14:paraId="0AB2CD60" w14:textId="2C7ADEF7" w:rsidTr="00B95390">
        <w:trPr>
          <w:trHeight w:val="39"/>
          <w:jc w:val="center"/>
        </w:trPr>
        <w:tc>
          <w:tcPr>
            <w:tcW w:w="919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18CC8E1" w14:textId="1BCE6ABB" w:rsidR="00252E67" w:rsidRPr="00B95390" w:rsidRDefault="00252E67" w:rsidP="00252E6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34231" w14:textId="56C1B982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5.2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0F4591" w14:textId="6E09BFE9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52.4</w:t>
            </w: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EC9794" w14:textId="07144EF9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470.5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7FE2AD" w14:textId="31266DB7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432.8</w:t>
            </w: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2805D9" w14:textId="2A4BD55B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432.8</w:t>
            </w: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75518B" w14:textId="3A44CFA9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80.7</w:t>
            </w:r>
          </w:p>
        </w:tc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C5F0C6" w14:textId="7CDF6ACC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443.7</w:t>
            </w:r>
          </w:p>
        </w:tc>
      </w:tr>
      <w:tr w:rsidR="00B95390" w:rsidRPr="00B95390" w14:paraId="53B37337" w14:textId="70C0CB01" w:rsidTr="00B95390">
        <w:trPr>
          <w:trHeight w:val="39"/>
          <w:jc w:val="center"/>
        </w:trPr>
        <w:tc>
          <w:tcPr>
            <w:tcW w:w="919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87D8FA7" w14:textId="00C87CD5" w:rsidR="00252E67" w:rsidRPr="00B95390" w:rsidRDefault="00252E67" w:rsidP="00252E6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CC0D9" w14:textId="3B936A59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13.7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27F341A" w14:textId="2210FD3C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36.9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FE992C" w14:textId="00CFBAA5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489.8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646EAA7" w14:textId="3C38093C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444.1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A4CEF3" w14:textId="4CC70C9A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444.1</w:t>
            </w:r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2A428A8" w14:textId="0B3B5208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87.1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EB8697C" w14:textId="7DC6A776" w:rsidR="00252E67" w:rsidRPr="00B95390" w:rsidRDefault="00252E67" w:rsidP="00252E6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B95390">
              <w:rPr>
                <w:rFonts w:ascii="Arial" w:hAnsi="Arial" w:cs="Arial"/>
                <w:color w:val="000000"/>
                <w:sz w:val="16"/>
                <w:szCs w:val="16"/>
              </w:rPr>
              <w:t>444.1</w:t>
            </w:r>
          </w:p>
        </w:tc>
      </w:tr>
    </w:tbl>
    <w:p w14:paraId="2657F586" w14:textId="77777777" w:rsidR="00B83D19" w:rsidRPr="00B95390" w:rsidRDefault="00B83D19" w:rsidP="00B83C45">
      <w:pPr>
        <w:spacing w:after="0" w:line="240" w:lineRule="auto"/>
        <w:rPr>
          <w:rFonts w:ascii="Arial" w:hAnsi="Arial" w:cs="Arial"/>
          <w:sz w:val="16"/>
          <w:szCs w:val="16"/>
        </w:rPr>
      </w:pPr>
    </w:p>
    <w:sectPr w:rsidR="00B83D19" w:rsidRPr="00B953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MbAwBlKGRmYmJko6SsGpxcWZ+XkgBca1AAiy3ZYsAAAA"/>
  </w:docVars>
  <w:rsids>
    <w:rsidRoot w:val="005F6EF4"/>
    <w:rsid w:val="00064142"/>
    <w:rsid w:val="000771F5"/>
    <w:rsid w:val="001F64E7"/>
    <w:rsid w:val="00242A79"/>
    <w:rsid w:val="00250BF4"/>
    <w:rsid w:val="00252E67"/>
    <w:rsid w:val="002D6706"/>
    <w:rsid w:val="00320183"/>
    <w:rsid w:val="003346D6"/>
    <w:rsid w:val="004002A3"/>
    <w:rsid w:val="00470020"/>
    <w:rsid w:val="004B2BC7"/>
    <w:rsid w:val="004E45C8"/>
    <w:rsid w:val="005C69A6"/>
    <w:rsid w:val="005F6EF4"/>
    <w:rsid w:val="00603E88"/>
    <w:rsid w:val="0061379F"/>
    <w:rsid w:val="00696EA7"/>
    <w:rsid w:val="007434A0"/>
    <w:rsid w:val="0076290D"/>
    <w:rsid w:val="007E00D6"/>
    <w:rsid w:val="008462D3"/>
    <w:rsid w:val="00864906"/>
    <w:rsid w:val="00A554FE"/>
    <w:rsid w:val="00AC6C59"/>
    <w:rsid w:val="00B83C45"/>
    <w:rsid w:val="00B83D19"/>
    <w:rsid w:val="00B95390"/>
    <w:rsid w:val="00BD789D"/>
    <w:rsid w:val="00BD7EA5"/>
    <w:rsid w:val="00C3291C"/>
    <w:rsid w:val="00C801F3"/>
    <w:rsid w:val="00D527CE"/>
    <w:rsid w:val="00D924F2"/>
    <w:rsid w:val="00EC34B1"/>
    <w:rsid w:val="00FD3086"/>
    <w:rsid w:val="00FE5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276201"/>
  <w15:chartTrackingRefBased/>
  <w15:docId w15:val="{3B7B5469-7554-470A-8C84-AA6D2100A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F6E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6EF4"/>
    <w:rPr>
      <w:rFonts w:ascii="Segoe UI" w:hAnsi="Segoe UI" w:cs="Segoe UI"/>
      <w:sz w:val="18"/>
      <w:szCs w:val="18"/>
    </w:rPr>
  </w:style>
  <w:style w:type="paragraph" w:customStyle="1" w:styleId="paragraph">
    <w:name w:val="paragraph"/>
    <w:basedOn w:val="Normal"/>
    <w:rsid w:val="003201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320183"/>
  </w:style>
  <w:style w:type="character" w:customStyle="1" w:styleId="eop">
    <w:name w:val="eop"/>
    <w:basedOn w:val="DefaultParagraphFont"/>
    <w:rsid w:val="00320183"/>
  </w:style>
  <w:style w:type="character" w:styleId="CommentReference">
    <w:name w:val="annotation reference"/>
    <w:basedOn w:val="DefaultParagraphFont"/>
    <w:uiPriority w:val="99"/>
    <w:semiHidden/>
    <w:unhideWhenUsed/>
    <w:rsid w:val="00AC6C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6C5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6C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6C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6C5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1379F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96E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2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7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42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58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hyperlink" Target="mailto:karunapaudel@uga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309</Words>
  <Characters>176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una Paudel</dc:creator>
  <cp:keywords/>
  <dc:description/>
  <cp:lastModifiedBy>Puneet Dwivedi</cp:lastModifiedBy>
  <cp:revision>2</cp:revision>
  <dcterms:created xsi:type="dcterms:W3CDTF">2021-03-15T12:40:00Z</dcterms:created>
  <dcterms:modified xsi:type="dcterms:W3CDTF">2021-03-15T12:40:00Z</dcterms:modified>
</cp:coreProperties>
</file>